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30E380F" w14:textId="77777777" w:rsidR="004F2DBE" w:rsidRPr="009C3507" w:rsidRDefault="004F2DBE" w:rsidP="003E2EEB">
      <w:pPr>
        <w:suppressAutoHyphens w:val="0"/>
        <w:spacing w:after="120"/>
        <w:rPr>
          <w:rFonts w:ascii="Arial" w:hAnsi="Arial"/>
          <w:b/>
          <w:lang w:val="es-ES_tradnl" w:eastAsia="es-ES"/>
        </w:rPr>
      </w:pPr>
    </w:p>
    <w:p w14:paraId="03898F6A" w14:textId="77777777" w:rsidR="004F2DBE" w:rsidRPr="00EC2F23" w:rsidRDefault="004F2DBE" w:rsidP="003E2EEB">
      <w:pPr>
        <w:suppressAutoHyphens w:val="0"/>
        <w:spacing w:after="120"/>
        <w:rPr>
          <w:rFonts w:ascii="Arial" w:hAnsi="Arial"/>
          <w:b/>
          <w:lang w:val="es-ES_tradnl" w:eastAsia="es-ES"/>
        </w:rPr>
      </w:pPr>
    </w:p>
    <w:p w14:paraId="4F4F81A4" w14:textId="5031B9C9" w:rsidR="00275D5C" w:rsidRPr="00EC2F23" w:rsidRDefault="005E0D74" w:rsidP="004F2DBE">
      <w:pPr>
        <w:suppressAutoHyphens w:val="0"/>
        <w:rPr>
          <w:rFonts w:ascii="Arial" w:hAnsi="Arial"/>
          <w:b/>
          <w:sz w:val="36"/>
          <w:szCs w:val="36"/>
          <w:lang w:val="es-ES_tradnl" w:eastAsia="es-ES"/>
        </w:rPr>
      </w:pPr>
      <w:r w:rsidRPr="00EC2F23">
        <w:rPr>
          <w:rFonts w:ascii="Arial" w:hAnsi="Arial"/>
          <w:b/>
          <w:sz w:val="36"/>
          <w:szCs w:val="36"/>
          <w:lang w:val="es-ES_tradnl" w:eastAsia="es-ES"/>
        </w:rPr>
        <w:t xml:space="preserve">TRABAJO </w:t>
      </w:r>
      <w:r w:rsidR="00275D5C" w:rsidRPr="00EC2F23">
        <w:rPr>
          <w:rFonts w:ascii="Arial" w:hAnsi="Arial"/>
          <w:b/>
          <w:sz w:val="36"/>
          <w:szCs w:val="36"/>
          <w:lang w:val="es-ES_tradnl" w:eastAsia="es-ES"/>
        </w:rPr>
        <w:t>DE FI</w:t>
      </w:r>
      <w:r w:rsidRPr="00EC2F23">
        <w:rPr>
          <w:rFonts w:ascii="Arial" w:hAnsi="Arial"/>
          <w:b/>
          <w:sz w:val="36"/>
          <w:szCs w:val="36"/>
          <w:lang w:val="es-ES_tradnl" w:eastAsia="es-ES"/>
        </w:rPr>
        <w:t>N DE MÁ</w:t>
      </w:r>
      <w:r w:rsidR="00275D5C" w:rsidRPr="00EC2F23">
        <w:rPr>
          <w:rFonts w:ascii="Arial" w:hAnsi="Arial"/>
          <w:b/>
          <w:sz w:val="36"/>
          <w:szCs w:val="36"/>
          <w:lang w:val="es-ES_tradnl" w:eastAsia="es-ES"/>
        </w:rPr>
        <w:t>STER</w:t>
      </w:r>
    </w:p>
    <w:p w14:paraId="382D49E5" w14:textId="77777777" w:rsidR="00275D5C" w:rsidRPr="00EC2F23" w:rsidRDefault="00275D5C" w:rsidP="003E2EEB">
      <w:pPr>
        <w:spacing w:after="120"/>
        <w:rPr>
          <w:rFonts w:ascii="Arial" w:hAnsi="Arial" w:cs="Arial"/>
          <w:lang w:val="es-ES_tradnl"/>
        </w:rPr>
      </w:pPr>
    </w:p>
    <w:p w14:paraId="3C789D73" w14:textId="77777777" w:rsidR="00B01718" w:rsidRPr="00EC2F23" w:rsidRDefault="00B01718" w:rsidP="003E2EEB">
      <w:pPr>
        <w:spacing w:after="120"/>
        <w:rPr>
          <w:rFonts w:ascii="Helvetica" w:hAnsi="Helvetica" w:cs="Helvetica"/>
          <w:lang w:val="es-ES_tradnl"/>
        </w:rPr>
      </w:pPr>
    </w:p>
    <w:p w14:paraId="7A3D14A6" w14:textId="77777777" w:rsidR="004F2DBE" w:rsidRPr="00EC2F23" w:rsidRDefault="004F2DBE" w:rsidP="003E2EEB">
      <w:pPr>
        <w:spacing w:after="120"/>
        <w:rPr>
          <w:rFonts w:ascii="Helvetica" w:hAnsi="Helvetica" w:cs="Helvetica"/>
          <w:lang w:val="es-ES_tradnl"/>
        </w:rPr>
      </w:pPr>
    </w:p>
    <w:p w14:paraId="144E1646" w14:textId="77777777" w:rsidR="004F2DBE" w:rsidRPr="00EC2F23" w:rsidRDefault="004F2DBE" w:rsidP="003E2EEB">
      <w:pPr>
        <w:spacing w:after="120"/>
        <w:rPr>
          <w:rFonts w:ascii="Helvetica" w:hAnsi="Helvetica" w:cs="Helvetica"/>
          <w:lang w:val="es-ES_tradnl"/>
        </w:rPr>
      </w:pPr>
    </w:p>
    <w:p w14:paraId="7207A44A" w14:textId="5B348FA6" w:rsidR="00CD420F" w:rsidRPr="00EC2F23" w:rsidRDefault="009C07FD" w:rsidP="003E2EEB">
      <w:pPr>
        <w:jc w:val="right"/>
        <w:rPr>
          <w:rFonts w:ascii="Arial" w:hAnsi="Arial" w:cs="Arial"/>
          <w:b/>
          <w:bCs/>
          <w:sz w:val="36"/>
          <w:szCs w:val="36"/>
          <w:lang w:val="es-ES_tradnl"/>
        </w:rPr>
      </w:pPr>
      <w:r>
        <w:rPr>
          <w:rFonts w:ascii="Arial" w:hAnsi="Arial" w:cs="Arial"/>
          <w:b/>
          <w:bCs/>
          <w:sz w:val="36"/>
          <w:szCs w:val="36"/>
          <w:lang w:val="es-ES_tradnl"/>
        </w:rPr>
        <w:t>ANÁLISIS DE PERSONAJES MITOLÓGICOS</w:t>
      </w:r>
    </w:p>
    <w:p w14:paraId="12B9398C" w14:textId="3DE795AC" w:rsidR="006F2E59" w:rsidRPr="00EC2F23" w:rsidRDefault="006F2E59" w:rsidP="003E2EEB">
      <w:pPr>
        <w:suppressAutoHyphens w:val="0"/>
        <w:spacing w:after="120"/>
        <w:rPr>
          <w:rFonts w:ascii="Arial" w:hAnsi="Arial" w:cs="Arial"/>
          <w:lang w:val="es-ES_tradnl"/>
        </w:rPr>
      </w:pPr>
    </w:p>
    <w:p w14:paraId="66E17996" w14:textId="078DE136" w:rsidR="00B64039" w:rsidRPr="00EC2F23" w:rsidRDefault="00B64039" w:rsidP="003E2EEB">
      <w:pPr>
        <w:spacing w:after="120"/>
        <w:rPr>
          <w:rFonts w:ascii="Helvetica" w:hAnsi="Helvetica" w:cs="Helvetica"/>
          <w:lang w:val="es-ES_tradnl"/>
        </w:rPr>
      </w:pPr>
    </w:p>
    <w:p w14:paraId="6905937B" w14:textId="15F7BEBC" w:rsidR="003E2EEB" w:rsidRPr="00EC2F23" w:rsidRDefault="003E2EEB" w:rsidP="003E2EEB">
      <w:pPr>
        <w:spacing w:after="120"/>
        <w:rPr>
          <w:rFonts w:ascii="Helvetica" w:hAnsi="Helvetica" w:cs="Helvetica"/>
          <w:lang w:val="es-ES_tradnl"/>
        </w:rPr>
      </w:pPr>
    </w:p>
    <w:p w14:paraId="5C5CFF19" w14:textId="77777777" w:rsidR="003E2EEB" w:rsidRPr="00EC2F23" w:rsidRDefault="003E2EEB" w:rsidP="003E2EEB">
      <w:pPr>
        <w:spacing w:after="120"/>
        <w:rPr>
          <w:rFonts w:ascii="Helvetica" w:hAnsi="Helvetica" w:cs="Helvetica"/>
          <w:lang w:val="es-ES_tradnl"/>
        </w:rPr>
      </w:pPr>
    </w:p>
    <w:p w14:paraId="73026580" w14:textId="12AB66FF" w:rsidR="006F2E59" w:rsidRPr="00EC2F23" w:rsidRDefault="009C07FD" w:rsidP="004F2DBE">
      <w:pPr>
        <w:rPr>
          <w:rFonts w:ascii="Arial" w:hAnsi="Arial" w:cs="Arial"/>
          <w:b/>
          <w:sz w:val="36"/>
          <w:szCs w:val="36"/>
          <w:lang w:val="es-ES_tradnl" w:eastAsia="es-ES"/>
        </w:rPr>
      </w:pPr>
      <w:r>
        <w:rPr>
          <w:rFonts w:ascii="Arial" w:hAnsi="Arial" w:cs="Arial"/>
          <w:b/>
          <w:bCs/>
          <w:sz w:val="36"/>
          <w:szCs w:val="36"/>
          <w:lang w:val="es-ES_tradnl"/>
        </w:rPr>
        <w:t>Sergi Fornés Fornés</w:t>
      </w:r>
    </w:p>
    <w:p w14:paraId="3DFCE2ED" w14:textId="77777777" w:rsidR="00B01718" w:rsidRPr="00EC2F23" w:rsidRDefault="00B01718" w:rsidP="004F2DBE">
      <w:pPr>
        <w:spacing w:line="360" w:lineRule="auto"/>
        <w:rPr>
          <w:rFonts w:ascii="Helvetica" w:hAnsi="Helvetica" w:cs="Helvetica"/>
          <w:lang w:val="es-ES_tradnl"/>
        </w:rPr>
      </w:pPr>
    </w:p>
    <w:p w14:paraId="299A68A7" w14:textId="77777777" w:rsidR="00AC3156" w:rsidRPr="00EC2F23" w:rsidRDefault="00AC3156" w:rsidP="004F2DBE">
      <w:pPr>
        <w:rPr>
          <w:rFonts w:ascii="Helvetica" w:hAnsi="Helvetica" w:cs="Helvetica"/>
          <w:sz w:val="20"/>
          <w:szCs w:val="20"/>
          <w:lang w:val="es-ES_tradnl"/>
        </w:rPr>
      </w:pPr>
    </w:p>
    <w:p w14:paraId="23AD9E3E" w14:textId="77777777" w:rsidR="004D5D17" w:rsidRPr="00EC2F23" w:rsidRDefault="004D5D17" w:rsidP="004F2DBE">
      <w:pPr>
        <w:rPr>
          <w:rFonts w:ascii="Helvetica" w:hAnsi="Helvetica" w:cs="Helvetica"/>
          <w:sz w:val="20"/>
          <w:szCs w:val="20"/>
          <w:lang w:val="es-ES_tradnl"/>
        </w:rPr>
      </w:pPr>
    </w:p>
    <w:p w14:paraId="569C869D" w14:textId="16FE0E65" w:rsidR="00B64039" w:rsidRPr="009C07FD" w:rsidRDefault="00293288" w:rsidP="004F2DBE">
      <w:pPr>
        <w:spacing w:line="480" w:lineRule="auto"/>
        <w:rPr>
          <w:rFonts w:ascii="Arial" w:hAnsi="Arial" w:cs="Arial"/>
          <w:b/>
          <w:i/>
          <w:szCs w:val="22"/>
        </w:rPr>
      </w:pPr>
      <w:r w:rsidRPr="00EC2F23">
        <w:rPr>
          <w:rFonts w:ascii="Arial" w:hAnsi="Arial" w:cs="Arial"/>
          <w:b/>
          <w:szCs w:val="22"/>
          <w:lang w:val="es-ES_tradnl"/>
        </w:rPr>
        <w:t>Máster</w:t>
      </w:r>
      <w:r w:rsidR="00EA2DF4" w:rsidRPr="00EC2F23">
        <w:rPr>
          <w:rFonts w:ascii="Arial" w:hAnsi="Arial" w:cs="Arial"/>
          <w:b/>
          <w:szCs w:val="22"/>
          <w:lang w:val="es-ES_tradnl"/>
        </w:rPr>
        <w:t xml:space="preserve"> </w:t>
      </w:r>
      <w:r w:rsidRPr="00EC2F23">
        <w:rPr>
          <w:rFonts w:ascii="Arial" w:hAnsi="Arial" w:cs="Arial"/>
          <w:b/>
          <w:szCs w:val="22"/>
          <w:lang w:val="es-ES_tradnl"/>
        </w:rPr>
        <w:t>Universitario</w:t>
      </w:r>
    </w:p>
    <w:p w14:paraId="4DE529EC" w14:textId="114F1BE4" w:rsidR="00AC3156" w:rsidRPr="00EC2F23" w:rsidRDefault="00647F12" w:rsidP="004F2DBE">
      <w:pPr>
        <w:spacing w:line="480" w:lineRule="auto"/>
        <w:rPr>
          <w:rFonts w:ascii="Arial" w:hAnsi="Arial" w:cs="Arial"/>
          <w:b/>
          <w:szCs w:val="22"/>
          <w:lang w:val="es-ES_tradnl"/>
        </w:rPr>
      </w:pPr>
      <w:r>
        <w:rPr>
          <w:rFonts w:ascii="Arial" w:hAnsi="Arial" w:cs="Arial"/>
          <w:b/>
          <w:szCs w:val="22"/>
          <w:lang w:val="es-ES_tradnl"/>
        </w:rPr>
        <w:t>Análisis de Datos Masivos en Economía y Empresa</w:t>
      </w:r>
    </w:p>
    <w:p w14:paraId="6B862A5C" w14:textId="0D46124E" w:rsidR="00B01718" w:rsidRPr="00EC2F23" w:rsidRDefault="00275D5C" w:rsidP="004F2DBE">
      <w:pPr>
        <w:spacing w:line="480" w:lineRule="auto"/>
        <w:rPr>
          <w:rFonts w:ascii="Arial" w:hAnsi="Arial" w:cs="Arial"/>
          <w:b/>
          <w:szCs w:val="22"/>
          <w:lang w:val="es-ES_tradnl"/>
        </w:rPr>
      </w:pPr>
      <w:r w:rsidRPr="00EC2F23">
        <w:rPr>
          <w:rFonts w:ascii="Arial" w:hAnsi="Arial" w:cs="Arial"/>
          <w:b/>
          <w:szCs w:val="22"/>
          <w:lang w:val="es-ES_tradnl"/>
        </w:rPr>
        <w:t>Centr</w:t>
      </w:r>
      <w:r w:rsidR="00F247B6" w:rsidRPr="00EC2F23">
        <w:rPr>
          <w:rFonts w:ascii="Arial" w:hAnsi="Arial" w:cs="Arial"/>
          <w:b/>
          <w:szCs w:val="22"/>
          <w:lang w:val="es-ES_tradnl"/>
        </w:rPr>
        <w:t>o</w:t>
      </w:r>
      <w:r w:rsidRPr="00EC2F23">
        <w:rPr>
          <w:rFonts w:ascii="Arial" w:hAnsi="Arial" w:cs="Arial"/>
          <w:b/>
          <w:szCs w:val="22"/>
          <w:lang w:val="es-ES_tradnl"/>
        </w:rPr>
        <w:t xml:space="preserve"> d</w:t>
      </w:r>
      <w:r w:rsidR="00F247B6" w:rsidRPr="00EC2F23">
        <w:rPr>
          <w:rFonts w:ascii="Arial" w:hAnsi="Arial" w:cs="Arial"/>
          <w:b/>
          <w:szCs w:val="22"/>
          <w:lang w:val="es-ES_tradnl"/>
        </w:rPr>
        <w:t>e Estudios de Postgrado</w:t>
      </w:r>
    </w:p>
    <w:p w14:paraId="1513ED48" w14:textId="77777777" w:rsidR="004D5D17" w:rsidRPr="00EC2F23" w:rsidRDefault="004D5D17" w:rsidP="004F2DBE">
      <w:pPr>
        <w:spacing w:line="480" w:lineRule="auto"/>
        <w:rPr>
          <w:rFonts w:ascii="Arial" w:hAnsi="Arial" w:cs="Arial"/>
          <w:sz w:val="20"/>
          <w:szCs w:val="20"/>
          <w:lang w:val="es-ES_tradnl"/>
        </w:rPr>
      </w:pPr>
    </w:p>
    <w:p w14:paraId="6C35CA48" w14:textId="2B3E9C23" w:rsidR="00CD420F" w:rsidRPr="00EC2F23" w:rsidRDefault="006F056B" w:rsidP="00CD420F">
      <w:pPr>
        <w:spacing w:line="480" w:lineRule="auto"/>
        <w:rPr>
          <w:rFonts w:ascii="Arial" w:hAnsi="Arial" w:cs="Arial"/>
          <w:b/>
          <w:szCs w:val="20"/>
          <w:lang w:val="es-ES_tradnl"/>
        </w:rPr>
      </w:pPr>
      <w:r w:rsidRPr="00EC2F23">
        <w:rPr>
          <w:rFonts w:ascii="Arial" w:hAnsi="Arial" w:cs="Arial"/>
          <w:b/>
          <w:sz w:val="20"/>
          <w:szCs w:val="16"/>
          <w:lang w:val="es-ES_tradnl"/>
        </w:rPr>
        <w:t>Añ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</w:t>
      </w:r>
      <w:r w:rsidRPr="00EC2F23">
        <w:rPr>
          <w:rFonts w:ascii="Arial" w:hAnsi="Arial" w:cs="Arial"/>
          <w:b/>
          <w:sz w:val="20"/>
          <w:szCs w:val="16"/>
          <w:lang w:val="es-ES_tradnl"/>
        </w:rPr>
        <w:t>Académic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20</w:t>
      </w:r>
      <w:r w:rsidR="009C07FD">
        <w:rPr>
          <w:rFonts w:ascii="Arial" w:hAnsi="Arial" w:cs="Arial"/>
          <w:b/>
          <w:sz w:val="20"/>
          <w:szCs w:val="16"/>
          <w:lang w:val="es-ES_tradnl"/>
        </w:rPr>
        <w:t>21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>-</w:t>
      </w:r>
      <w:r w:rsidR="009C07FD">
        <w:rPr>
          <w:rFonts w:ascii="Arial" w:hAnsi="Arial" w:cs="Arial"/>
          <w:b/>
          <w:sz w:val="20"/>
          <w:szCs w:val="16"/>
          <w:lang w:val="es-ES_tradnl"/>
        </w:rPr>
        <w:t>22</w:t>
      </w:r>
    </w:p>
    <w:p w14:paraId="19B43DE8" w14:textId="77777777" w:rsidR="006F2E59" w:rsidRPr="00EC2F23" w:rsidRDefault="006F2E59" w:rsidP="00B64039">
      <w:pPr>
        <w:rPr>
          <w:rFonts w:ascii="Arial" w:hAnsi="Arial" w:cs="Arial"/>
          <w:szCs w:val="20"/>
          <w:lang w:val="es-ES_tradnl"/>
        </w:rPr>
      </w:pPr>
    </w:p>
    <w:p w14:paraId="6B4F70BC" w14:textId="61A4CAE4" w:rsidR="00457019" w:rsidRPr="00EC2F23" w:rsidRDefault="00457019" w:rsidP="00457019">
      <w:pPr>
        <w:suppressAutoHyphens w:val="0"/>
        <w:rPr>
          <w:rFonts w:ascii="Arial" w:hAnsi="Arial" w:cs="Arial"/>
          <w:szCs w:val="20"/>
          <w:lang w:val="es-ES_tradnl"/>
        </w:rPr>
      </w:pPr>
      <w:r w:rsidRPr="00EC2F23">
        <w:rPr>
          <w:rFonts w:ascii="Arial" w:hAnsi="Arial" w:cs="Arial"/>
          <w:szCs w:val="20"/>
          <w:lang w:val="es-ES_tradnl"/>
        </w:rPr>
        <w:br w:type="page"/>
      </w:r>
    </w:p>
    <w:p w14:paraId="23AAB69E" w14:textId="7A09783D" w:rsidR="00CD420F" w:rsidRPr="00EC2F23" w:rsidRDefault="00647F12" w:rsidP="00CD420F">
      <w:pPr>
        <w:spacing w:after="120"/>
        <w:rPr>
          <w:rFonts w:ascii="Arial" w:hAnsi="Arial" w:cs="Arial"/>
          <w:b/>
          <w:sz w:val="36"/>
          <w:szCs w:val="40"/>
          <w:lang w:val="es-ES_tradnl"/>
        </w:rPr>
      </w:pPr>
      <w:r>
        <w:rPr>
          <w:rFonts w:ascii="Arial" w:hAnsi="Arial" w:cs="Arial"/>
          <w:b/>
          <w:sz w:val="36"/>
          <w:szCs w:val="40"/>
          <w:lang w:val="es-ES_tradnl"/>
        </w:rPr>
        <w:lastRenderedPageBreak/>
        <w:t>Análisis de Personajes Mitológicos</w:t>
      </w:r>
    </w:p>
    <w:p w14:paraId="60F0D365" w14:textId="77777777" w:rsidR="004F2DBE" w:rsidRPr="00EC2F23" w:rsidRDefault="004F2DBE" w:rsidP="004F2DBE">
      <w:pPr>
        <w:rPr>
          <w:rFonts w:ascii="Arial" w:hAnsi="Arial" w:cs="Arial"/>
          <w:b/>
          <w:lang w:val="es-ES_tradnl"/>
        </w:rPr>
      </w:pPr>
    </w:p>
    <w:p w14:paraId="11EAC374" w14:textId="77777777" w:rsidR="006F2E59" w:rsidRPr="00EC2F23" w:rsidRDefault="006F2E59" w:rsidP="004F2DBE">
      <w:pPr>
        <w:rPr>
          <w:rFonts w:ascii="Arial" w:hAnsi="Arial" w:cs="Arial"/>
          <w:b/>
          <w:lang w:val="es-ES_tradnl"/>
        </w:rPr>
      </w:pPr>
    </w:p>
    <w:p w14:paraId="461F7583" w14:textId="5F7C43C0" w:rsidR="00CD420F" w:rsidRPr="00EC2F23" w:rsidRDefault="00647F12" w:rsidP="00CD420F">
      <w:pPr>
        <w:rPr>
          <w:rFonts w:ascii="Arial" w:hAnsi="Arial" w:cs="Arial"/>
          <w:b/>
          <w:bCs/>
          <w:sz w:val="36"/>
          <w:szCs w:val="36"/>
          <w:lang w:val="es-ES_tradnl"/>
        </w:rPr>
      </w:pPr>
      <w:r>
        <w:rPr>
          <w:rFonts w:ascii="Arial" w:hAnsi="Arial" w:cs="Arial"/>
          <w:b/>
          <w:bCs/>
          <w:sz w:val="36"/>
          <w:szCs w:val="36"/>
          <w:lang w:val="es-ES_tradnl"/>
        </w:rPr>
        <w:t>Sergi Fornés Fornés</w:t>
      </w:r>
    </w:p>
    <w:p w14:paraId="4D6E9014" w14:textId="2D820A27" w:rsidR="006F2E59" w:rsidRPr="00EC2F23" w:rsidRDefault="006F2E59" w:rsidP="004F2DBE">
      <w:pPr>
        <w:spacing w:line="480" w:lineRule="auto"/>
        <w:rPr>
          <w:rFonts w:ascii="Arial" w:hAnsi="Arial" w:cs="Arial"/>
          <w:lang w:val="es-ES_tradnl"/>
        </w:rPr>
      </w:pPr>
    </w:p>
    <w:p w14:paraId="70CC55BA" w14:textId="77777777" w:rsidR="00CD420F" w:rsidRPr="00EC2F23" w:rsidRDefault="00CD420F" w:rsidP="004F2DBE">
      <w:pPr>
        <w:spacing w:line="480" w:lineRule="auto"/>
        <w:rPr>
          <w:rFonts w:ascii="Arial" w:hAnsi="Arial" w:cs="Arial"/>
          <w:lang w:val="es-ES_tradnl"/>
        </w:rPr>
      </w:pPr>
    </w:p>
    <w:p w14:paraId="259A23B6" w14:textId="1F252CCC" w:rsidR="006F2E59" w:rsidRPr="00EC2F23" w:rsidRDefault="006F2E59" w:rsidP="004F2DBE">
      <w:pPr>
        <w:spacing w:line="480" w:lineRule="auto"/>
        <w:rPr>
          <w:rFonts w:ascii="Arial" w:hAnsi="Arial" w:cs="Arial"/>
          <w:b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Tr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a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ba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j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e Fi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n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e 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Máster</w:t>
      </w:r>
    </w:p>
    <w:p w14:paraId="2558CBCB" w14:textId="3CE9ACF8" w:rsidR="00473A6A" w:rsidRPr="00EC2F23" w:rsidRDefault="00473A6A" w:rsidP="004F2DBE">
      <w:pPr>
        <w:spacing w:line="480" w:lineRule="auto"/>
        <w:rPr>
          <w:rFonts w:ascii="Arial" w:hAnsi="Arial" w:cs="Arial"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Centr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 xml:space="preserve">e 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Estudi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s de Postgra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do</w:t>
      </w:r>
    </w:p>
    <w:p w14:paraId="5A8EF9F2" w14:textId="111357D2" w:rsidR="009005FF" w:rsidRPr="00EC2F23" w:rsidRDefault="0084396B" w:rsidP="004F2DBE">
      <w:pPr>
        <w:spacing w:line="480" w:lineRule="auto"/>
        <w:rPr>
          <w:rFonts w:ascii="Arial" w:hAnsi="Arial" w:cs="Arial"/>
          <w:b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Universid</w:t>
      </w:r>
      <w:r w:rsidR="009005FF" w:rsidRPr="00EC2F23">
        <w:rPr>
          <w:rFonts w:ascii="Arial" w:hAnsi="Arial" w:cs="Arial"/>
          <w:b/>
          <w:sz w:val="32"/>
          <w:szCs w:val="20"/>
          <w:lang w:val="es-ES_tradnl"/>
        </w:rPr>
        <w:t>a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d de la</w:t>
      </w:r>
      <w:r w:rsidR="009005FF" w:rsidRPr="00EC2F23">
        <w:rPr>
          <w:rFonts w:ascii="Arial" w:hAnsi="Arial" w:cs="Arial"/>
          <w:b/>
          <w:sz w:val="32"/>
          <w:szCs w:val="20"/>
          <w:lang w:val="es-ES_tradnl"/>
        </w:rPr>
        <w:t>s Illes Balears</w:t>
      </w:r>
    </w:p>
    <w:p w14:paraId="60198001" w14:textId="716FAB39" w:rsidR="00CD420F" w:rsidRPr="00EC2F23" w:rsidRDefault="0084396B" w:rsidP="00CD420F">
      <w:pPr>
        <w:spacing w:line="480" w:lineRule="auto"/>
        <w:rPr>
          <w:rFonts w:ascii="Arial" w:hAnsi="Arial" w:cs="Arial"/>
          <w:b/>
          <w:szCs w:val="20"/>
          <w:lang w:val="es-ES_tradnl"/>
        </w:rPr>
      </w:pPr>
      <w:r w:rsidRPr="00EC2F23">
        <w:rPr>
          <w:rFonts w:ascii="Arial" w:hAnsi="Arial" w:cs="Arial"/>
          <w:b/>
          <w:sz w:val="20"/>
          <w:szCs w:val="16"/>
          <w:lang w:val="es-ES_tradnl"/>
        </w:rPr>
        <w:t>Añ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</w:t>
      </w:r>
      <w:r w:rsidRPr="00EC2F23">
        <w:rPr>
          <w:rFonts w:ascii="Arial" w:hAnsi="Arial" w:cs="Arial"/>
          <w:b/>
          <w:sz w:val="20"/>
          <w:szCs w:val="16"/>
          <w:lang w:val="es-ES_tradnl"/>
        </w:rPr>
        <w:t>Académic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20</w:t>
      </w:r>
      <w:r w:rsidR="00647F12">
        <w:rPr>
          <w:rFonts w:ascii="Arial" w:hAnsi="Arial" w:cs="Arial"/>
          <w:b/>
          <w:sz w:val="20"/>
          <w:szCs w:val="16"/>
          <w:lang w:val="es-ES_tradnl"/>
        </w:rPr>
        <w:t>21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>-</w:t>
      </w:r>
      <w:r w:rsidR="00647F12">
        <w:rPr>
          <w:rFonts w:ascii="Arial" w:hAnsi="Arial" w:cs="Arial"/>
          <w:b/>
          <w:sz w:val="20"/>
          <w:szCs w:val="16"/>
          <w:lang w:val="es-ES_tradnl"/>
        </w:rPr>
        <w:t>22</w:t>
      </w:r>
    </w:p>
    <w:p w14:paraId="355D282D" w14:textId="77777777" w:rsidR="006F2E59" w:rsidRPr="00EC2F23" w:rsidRDefault="006F2E59" w:rsidP="004F2DBE">
      <w:pPr>
        <w:spacing w:line="480" w:lineRule="auto"/>
        <w:rPr>
          <w:rFonts w:ascii="Arial" w:hAnsi="Arial" w:cs="Arial"/>
          <w:sz w:val="20"/>
          <w:szCs w:val="20"/>
          <w:lang w:val="es-ES_tradnl"/>
        </w:rPr>
      </w:pPr>
    </w:p>
    <w:p w14:paraId="51DB05BC" w14:textId="77777777" w:rsidR="006F2E59" w:rsidRPr="00EC2F23" w:rsidRDefault="006F2E59" w:rsidP="006F2E59">
      <w:pPr>
        <w:spacing w:line="480" w:lineRule="auto"/>
        <w:jc w:val="center"/>
        <w:rPr>
          <w:rFonts w:ascii="Arial" w:hAnsi="Arial" w:cs="Arial"/>
          <w:sz w:val="20"/>
          <w:szCs w:val="20"/>
          <w:lang w:val="es-ES_tradnl"/>
        </w:rPr>
      </w:pPr>
    </w:p>
    <w:p w14:paraId="28230CC7" w14:textId="77777777" w:rsidR="0084396B" w:rsidRPr="00EC2F23" w:rsidRDefault="0084396B" w:rsidP="0084396B">
      <w:pPr>
        <w:spacing w:line="480" w:lineRule="auto"/>
        <w:rPr>
          <w:rFonts w:ascii="Arial" w:hAnsi="Arial" w:cs="Arial"/>
          <w:sz w:val="22"/>
          <w:szCs w:val="20"/>
          <w:lang w:val="es-ES_tradnl"/>
        </w:rPr>
      </w:pPr>
      <w:r w:rsidRPr="00EC2F23">
        <w:rPr>
          <w:rFonts w:ascii="Arial" w:hAnsi="Arial" w:cs="Arial"/>
          <w:sz w:val="22"/>
          <w:szCs w:val="20"/>
          <w:lang w:val="es-ES_tradnl"/>
        </w:rPr>
        <w:t>Palabras clave del trabajo:</w:t>
      </w:r>
    </w:p>
    <w:p w14:paraId="0690F75E" w14:textId="32F04FD8" w:rsidR="00CD420F" w:rsidRPr="00EC2F23" w:rsidRDefault="00647F12" w:rsidP="00CD420F">
      <w:pPr>
        <w:spacing w:line="480" w:lineRule="auto"/>
        <w:rPr>
          <w:rFonts w:ascii="Arial" w:hAnsi="Arial" w:cs="Arial"/>
          <w:sz w:val="22"/>
          <w:szCs w:val="20"/>
          <w:lang w:val="es-ES_tradnl"/>
        </w:rPr>
      </w:pPr>
      <w:r>
        <w:rPr>
          <w:rFonts w:ascii="Arial" w:hAnsi="Arial" w:cs="Arial"/>
          <w:sz w:val="22"/>
          <w:szCs w:val="20"/>
          <w:lang w:val="es-ES_tradnl"/>
        </w:rPr>
        <w:t>Mitología, Web scraping,</w:t>
      </w:r>
      <w:r w:rsidR="00A54DD4">
        <w:rPr>
          <w:rFonts w:ascii="Arial" w:hAnsi="Arial" w:cs="Arial"/>
          <w:sz w:val="22"/>
          <w:szCs w:val="20"/>
          <w:lang w:val="es-ES_tradnl"/>
        </w:rPr>
        <w:t xml:space="preserve"> Análisis de redes sociales, Análisis de texto, Dashboard</w:t>
      </w:r>
    </w:p>
    <w:p w14:paraId="5BEFC4F6" w14:textId="77777777" w:rsidR="006F2E59" w:rsidRPr="00EC2F23" w:rsidRDefault="006F2E59" w:rsidP="006F2E59">
      <w:pPr>
        <w:rPr>
          <w:rFonts w:ascii="Arial" w:hAnsi="Arial" w:cs="Arial"/>
          <w:sz w:val="20"/>
          <w:szCs w:val="20"/>
          <w:lang w:val="es-ES_tradnl"/>
        </w:rPr>
      </w:pPr>
    </w:p>
    <w:p w14:paraId="1863ECA2" w14:textId="77777777" w:rsidR="006F2E59" w:rsidRPr="00EC2F23" w:rsidRDefault="006F2E59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4C79BF78" w14:textId="77777777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75B33668" w14:textId="77777777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773B2F7C" w14:textId="7B55563A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3499A40E" w14:textId="7819FA2F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0537783E" w14:textId="592CFDE0" w:rsidR="006F2E59" w:rsidRPr="00EC2F23" w:rsidRDefault="006F2E59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3C0C9D1E" w14:textId="77777777" w:rsidR="006F2E59" w:rsidRPr="00EC2F23" w:rsidRDefault="006F2E59" w:rsidP="004F2DBE">
      <w:pPr>
        <w:spacing w:after="120"/>
        <w:rPr>
          <w:rFonts w:ascii="Arial" w:hAnsi="Arial" w:cs="Arial"/>
          <w:i/>
          <w:sz w:val="16"/>
          <w:szCs w:val="16"/>
          <w:lang w:val="es-ES_tradnl"/>
        </w:rPr>
      </w:pPr>
    </w:p>
    <w:p w14:paraId="2909C24F" w14:textId="355BD92D" w:rsidR="00CC711C" w:rsidRPr="00EC2F23" w:rsidRDefault="006F2E59" w:rsidP="00647F12">
      <w:pPr>
        <w:spacing w:after="120"/>
        <w:rPr>
          <w:rFonts w:ascii="Arial" w:hAnsi="Arial" w:cs="Arial"/>
          <w:color w:val="000000"/>
          <w:shd w:val="clear" w:color="auto" w:fill="FFFFFF"/>
          <w:lang w:val="es-ES_tradnl"/>
        </w:rPr>
      </w:pPr>
      <w:r w:rsidRPr="00EC2F23">
        <w:rPr>
          <w:rFonts w:ascii="Arial" w:hAnsi="Arial" w:cs="Arial"/>
          <w:i/>
          <w:sz w:val="20"/>
          <w:szCs w:val="20"/>
          <w:lang w:val="es-ES_tradnl"/>
        </w:rPr>
        <w:t>Nom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bre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Tutor</w:t>
      </w:r>
      <w:r w:rsidR="00275D5C" w:rsidRPr="00EC2F23">
        <w:rPr>
          <w:rFonts w:ascii="Arial" w:hAnsi="Arial" w:cs="Arial"/>
          <w:i/>
          <w:sz w:val="20"/>
          <w:szCs w:val="20"/>
          <w:lang w:val="es-ES_tradnl"/>
        </w:rPr>
        <w:t>/Tutora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 xml:space="preserve"> del Tra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>ba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jo</w:t>
      </w:r>
      <w:r w:rsidR="00647F12">
        <w:rPr>
          <w:rFonts w:ascii="Arial" w:hAnsi="Arial" w:cs="Arial"/>
          <w:i/>
          <w:sz w:val="20"/>
          <w:szCs w:val="20"/>
          <w:lang w:val="es-ES_tradnl"/>
        </w:rPr>
        <w:t>: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</w:t>
      </w:r>
      <w:r w:rsidR="00647F12">
        <w:rPr>
          <w:rFonts w:ascii="Arial" w:hAnsi="Arial" w:cs="Arial"/>
          <w:i/>
          <w:sz w:val="20"/>
          <w:szCs w:val="20"/>
          <w:lang w:val="es-ES_tradnl"/>
        </w:rPr>
        <w:t>Ricardo Alberich Martí</w:t>
      </w:r>
      <w:r w:rsidR="004F2DBE"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  <w:r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</w:p>
    <w:p w14:paraId="43CFD356" w14:textId="25E032DE" w:rsidR="00CC711C" w:rsidRPr="00EC2F23" w:rsidRDefault="00CC711C" w:rsidP="00CC711C">
      <w:pPr>
        <w:spacing w:after="120"/>
        <w:jc w:val="both"/>
        <w:rPr>
          <w:rFonts w:ascii="Arial" w:hAnsi="Arial" w:cs="Arial"/>
          <w:iCs/>
          <w:lang w:val="es-ES_tradnl"/>
        </w:rPr>
      </w:pPr>
    </w:p>
    <w:sectPr w:rsidR="00CC711C" w:rsidRPr="00EC2F23" w:rsidSect="0080336D">
      <w:headerReference w:type="first" r:id="rId7"/>
      <w:pgSz w:w="11906" w:h="16838"/>
      <w:pgMar w:top="2552" w:right="1418" w:bottom="1985" w:left="1928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64A74" w14:textId="77777777" w:rsidR="005821CB" w:rsidRDefault="005821CB" w:rsidP="004F2DBE">
      <w:r>
        <w:separator/>
      </w:r>
    </w:p>
  </w:endnote>
  <w:endnote w:type="continuationSeparator" w:id="0">
    <w:p w14:paraId="4D6F5E73" w14:textId="77777777" w:rsidR="005821CB" w:rsidRDefault="005821CB" w:rsidP="004F2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01F31" w14:textId="77777777" w:rsidR="005821CB" w:rsidRDefault="005821CB" w:rsidP="004F2DBE">
      <w:r>
        <w:separator/>
      </w:r>
    </w:p>
  </w:footnote>
  <w:footnote w:type="continuationSeparator" w:id="0">
    <w:p w14:paraId="564082FC" w14:textId="77777777" w:rsidR="005821CB" w:rsidRDefault="005821CB" w:rsidP="004F2D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0A1F2" w14:textId="3D4BAB2B" w:rsidR="000B083E" w:rsidRPr="004E1F6B" w:rsidRDefault="00457019" w:rsidP="004E1F6B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9264" behindDoc="0" locked="0" layoutInCell="1" allowOverlap="1" wp14:anchorId="1AF265F8" wp14:editId="30337DDD">
          <wp:simplePos x="0" y="0"/>
          <wp:positionH relativeFrom="leftMargin">
            <wp:posOffset>866334</wp:posOffset>
          </wp:positionH>
          <wp:positionV relativeFrom="topMargin">
            <wp:posOffset>393065</wp:posOffset>
          </wp:positionV>
          <wp:extent cx="2444400" cy="900000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44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sjQwNrE0MDE3NrVU0lEKTi0uzszPAykwrAUAzbOo3SwAAAA="/>
  </w:docVars>
  <w:rsids>
    <w:rsidRoot w:val="00B64039"/>
    <w:rsid w:val="00010607"/>
    <w:rsid w:val="00035470"/>
    <w:rsid w:val="00046AE7"/>
    <w:rsid w:val="000B083E"/>
    <w:rsid w:val="000B7681"/>
    <w:rsid w:val="001C15DC"/>
    <w:rsid w:val="00267C28"/>
    <w:rsid w:val="00275D5C"/>
    <w:rsid w:val="00284D3A"/>
    <w:rsid w:val="00293288"/>
    <w:rsid w:val="00332DAD"/>
    <w:rsid w:val="00393C6A"/>
    <w:rsid w:val="003B00C2"/>
    <w:rsid w:val="003E2EEB"/>
    <w:rsid w:val="0041175A"/>
    <w:rsid w:val="00457019"/>
    <w:rsid w:val="00462075"/>
    <w:rsid w:val="00473A6A"/>
    <w:rsid w:val="004740AB"/>
    <w:rsid w:val="004D5D17"/>
    <w:rsid w:val="004E1F6B"/>
    <w:rsid w:val="004F2DBE"/>
    <w:rsid w:val="00520A69"/>
    <w:rsid w:val="00577903"/>
    <w:rsid w:val="005821CB"/>
    <w:rsid w:val="0058748C"/>
    <w:rsid w:val="005E0D74"/>
    <w:rsid w:val="00624955"/>
    <w:rsid w:val="00647F12"/>
    <w:rsid w:val="006E7230"/>
    <w:rsid w:val="006F056B"/>
    <w:rsid w:val="006F2E59"/>
    <w:rsid w:val="007A40E0"/>
    <w:rsid w:val="0080336D"/>
    <w:rsid w:val="008225CD"/>
    <w:rsid w:val="0084396B"/>
    <w:rsid w:val="008653F5"/>
    <w:rsid w:val="0089166C"/>
    <w:rsid w:val="00896029"/>
    <w:rsid w:val="008C36CB"/>
    <w:rsid w:val="009005FF"/>
    <w:rsid w:val="00960ADD"/>
    <w:rsid w:val="009B0CF3"/>
    <w:rsid w:val="009C07FD"/>
    <w:rsid w:val="009C3507"/>
    <w:rsid w:val="00A54DD4"/>
    <w:rsid w:val="00A83DBD"/>
    <w:rsid w:val="00AC3156"/>
    <w:rsid w:val="00AC3547"/>
    <w:rsid w:val="00B01718"/>
    <w:rsid w:val="00B64039"/>
    <w:rsid w:val="00BB10BB"/>
    <w:rsid w:val="00BE69A9"/>
    <w:rsid w:val="00C06C8B"/>
    <w:rsid w:val="00C24AD3"/>
    <w:rsid w:val="00C44486"/>
    <w:rsid w:val="00CB31C8"/>
    <w:rsid w:val="00CC711C"/>
    <w:rsid w:val="00CD420F"/>
    <w:rsid w:val="00D56B85"/>
    <w:rsid w:val="00D63FEB"/>
    <w:rsid w:val="00DC1F22"/>
    <w:rsid w:val="00DC4B1F"/>
    <w:rsid w:val="00E66018"/>
    <w:rsid w:val="00EA2DF4"/>
    <w:rsid w:val="00EC2F23"/>
    <w:rsid w:val="00EE6225"/>
    <w:rsid w:val="00F15B5B"/>
    <w:rsid w:val="00F247B6"/>
    <w:rsid w:val="00F904C0"/>
    <w:rsid w:val="00FC303C"/>
    <w:rsid w:val="00FF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D86DC74"/>
  <w15:docId w15:val="{0275318F-CC4A-4AC3-8F17-7FC75C709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paragraph" w:styleId="Lista">
    <w:name w:val="List"/>
    <w:basedOn w:val="Textoindependiente"/>
    <w:rPr>
      <w:rFonts w:cs="Lohit Hindi"/>
    </w:rPr>
  </w:style>
  <w:style w:type="paragraph" w:customStyle="1" w:styleId="Epgrafe1">
    <w:name w:val="Epígrafe1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C4B1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DC4B1F"/>
    <w:rPr>
      <w:rFonts w:ascii="Tahoma" w:hAnsi="Tahoma" w:cs="Tahoma"/>
      <w:sz w:val="16"/>
      <w:szCs w:val="16"/>
      <w:lang w:val="es-ES" w:eastAsia="zh-CN"/>
    </w:rPr>
  </w:style>
  <w:style w:type="paragraph" w:styleId="Encabezado">
    <w:name w:val="header"/>
    <w:basedOn w:val="Normal"/>
    <w:link w:val="Encabezado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4F2DBE"/>
    <w:rPr>
      <w:sz w:val="24"/>
      <w:szCs w:val="24"/>
      <w:lang w:eastAsia="zh-CN"/>
    </w:rPr>
  </w:style>
  <w:style w:type="paragraph" w:styleId="Piedepgina">
    <w:name w:val="footer"/>
    <w:basedOn w:val="Normal"/>
    <w:link w:val="Piedepgina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4F2DBE"/>
    <w:rPr>
      <w:sz w:val="24"/>
      <w:szCs w:val="24"/>
      <w:lang w:eastAsia="zh-CN"/>
    </w:rPr>
  </w:style>
  <w:style w:type="character" w:styleId="Refdecomentario">
    <w:name w:val="annotation reference"/>
    <w:basedOn w:val="Fuentedeprrafopredeter"/>
    <w:uiPriority w:val="99"/>
    <w:semiHidden/>
    <w:unhideWhenUsed/>
    <w:rsid w:val="009C350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C350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C3507"/>
    <w:rPr>
      <w:lang w:eastAsia="zh-C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C350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C3507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2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B61DA-EE77-4B21-8FBE-FE5BB9F60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7</Words>
  <Characters>483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 de les Illes Balears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P-TFM</dc:creator>
  <cp:lastModifiedBy>Sergi Fornés Fornés</cp:lastModifiedBy>
  <cp:revision>3</cp:revision>
  <cp:lastPrinted>2015-06-11T08:30:00Z</cp:lastPrinted>
  <dcterms:created xsi:type="dcterms:W3CDTF">2022-02-08T11:03:00Z</dcterms:created>
  <dcterms:modified xsi:type="dcterms:W3CDTF">2022-05-09T18:21:00Z</dcterms:modified>
</cp:coreProperties>
</file>